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Nigeria</w:t>
      </w:r>
      <w:r>
        <w:t xml:space="preserve"> </w:t>
      </w:r>
      <w:r>
        <w:t xml:space="preserve">Lagos</w:t>
      </w:r>
    </w:p>
    <w:bookmarkStart w:id="20" w:name="cover-letter"/>
    <w:p>
      <w:pPr>
        <w:pStyle w:val="Heading1"/>
      </w:pPr>
      <w:r>
        <w:rPr>
          <w:bCs/>
          <w:b/>
        </w:rPr>
        <w:t xml:space="preserve">Cover Letter</w:t>
      </w:r>
    </w:p>
    <w:p>
      <w:pPr>
        <w:pStyle w:val="FirstParagraph"/>
      </w:pPr>
      <w:r>
        <w:t xml:space="preserve">Dear [Hiring Manager's Name],</w:t>
      </w:r>
    </w:p>
    <w:p>
      <w:pPr>
        <w:pStyle w:val="BodyText"/>
      </w:pPr>
      <w:r>
        <w:t xml:space="preserve">I am writing to express my sincere interest in the Electrician position at your esteemed organization. As a highly skilled and dedicated professional with over [X years] of experience in electrical services, I am excited about the opportunity to contribute my expertise to your team in Nigeria Lagos. My career as an electrician has been deeply rooted in this dynamic city, where I have consistently delivered reliable and innovative solutions to meet the evolving demands of both residential and commercial clients. I am confident that my technical proficiency, hands-on experience, and commitment to excellence align perfectly with the needs of your organization.</w:t>
      </w:r>
    </w:p>
    <w:p>
      <w:pPr>
        <w:pStyle w:val="BodyText"/>
      </w:pPr>
      <w:r>
        <w:t xml:space="preserve">Having worked extensively in Nigeria Lagos, I have developed a profound understanding of the unique challenges and opportunities that come with providing electrical services in this bustling metropolis. Lagos is a hub of economic activity, and its infrastructure demands precision, adaptability, and a deep knowledge of local regulations. Throughout my career, I have specialized in residential wiring, commercial electrical systems, industrial installations, and emergency repairs. My work has taken me across the city—from the towering skyscrapers of Victoria Island to the growing neighborhoods in Surulere—where I have ensured that electrical systems are not only functional but also safe and efficient.</w:t>
      </w:r>
    </w:p>
    <w:p>
      <w:pPr>
        <w:pStyle w:val="BodyText"/>
      </w:pPr>
      <w:r>
        <w:t xml:space="preserve">One of my greatest strengths as an electrician is my ability to combine technical expertise with a customer-centric approach. In Lagos, where the pace of development is relentless, clients require professionals who can deliver results without compromising on quality or safety. I have consistently demonstrated this by completing projects on time while adhering to strict safety standards and local electrical codes. For instance, during a recent residential project in Ikoyi, I oversaw the installation of a comprehensive electrical system that integrated smart home technology with traditional wiring, ensuring seamless functionality for the homeowner. Similarly, in commercial settings such as office complexes and shopping centers, I have designed and maintained electrical systems that support high-demand environments while minimizing downtime.</w:t>
      </w:r>
    </w:p>
    <w:p>
      <w:pPr>
        <w:pStyle w:val="BodyText"/>
      </w:pPr>
      <w:r>
        <w:t xml:space="preserve">My work as an electrician in Nigeria Lagos has also required me to stay current with advancements in technology and industry practices. I hold certifications such as [mention relevant qualifications, e.g., NEBOSH, OSHA, or local Nigerian electrical licensing], which have equipped me with the knowledge to handle modern electrical systems, including renewable energy solutions and energy-efficient technologies. In a city like Lagos, where electricity supply can be inconsistent, I have also developed expertise in backup power systems and surge protection solutions. This has allowed me to provide clients with reliable alternatives that ensure continuity of operations during outages.</w:t>
      </w:r>
    </w:p>
    <w:p>
      <w:pPr>
        <w:pStyle w:val="BodyText"/>
      </w:pPr>
      <w:r>
        <w:t xml:space="preserve">Another key aspect of my career has been my commitment to safety. As an electrician in Nigeria Lagos, I understand that electrical work carries inherent risks, and I take every precaution to mitigate them. I strictly follow the National Electrical Code (NEC) and local Nigerian regulations to ensure that all installations and repairs meet the highest safety standards. My attention to detail has prevented potential hazards in numerous projects, earning me a reputation for reliability among clients and colleagues alike. Additionally, I have participated in ongoing training programs to stay updated on best practices for electrical safety, including working with high-voltage systems and handling hazardous materials.</w:t>
      </w:r>
    </w:p>
    <w:p>
      <w:pPr>
        <w:pStyle w:val="BodyText"/>
      </w:pPr>
      <w:r>
        <w:t xml:space="preserve">What sets me apart as an electrician in Nigeria Lagos is my adaptability and problem-solving skills. The city's diverse environments—from busy markets to construction sites—require professionals who can think critically and act decisively. I have encountered countless challenges, such as navigating complex wiring in older buildings or troubleshooting power distribution issues in new developments, and I have consistently found effective solutions. My ability to work independently as well as collaborate with engineers, contractors, and other tradespeople has been a valuable asset in ensuring the success of each project.</w:t>
      </w:r>
    </w:p>
    <w:p>
      <w:pPr>
        <w:pStyle w:val="BodyText"/>
      </w:pPr>
      <w:r>
        <w:t xml:space="preserve">Furthermore, my experience in Lagos has taught me the importance of cultural sensitivity and communication. As an electrician serving a multicultural population, I have learned to adapt my approach to meet the specific needs of different clients. Whether working with international businesses that require compliance with global standards or local communities that prioritize affordability and practicality, I strive to provide solutions that are both effective and respectful of diverse perspectives.</w:t>
      </w:r>
    </w:p>
    <w:p>
      <w:pPr>
        <w:pStyle w:val="BodyText"/>
      </w:pPr>
      <w:r>
        <w:t xml:space="preserve">Joining your organization would be a significant opportunity for me to contribute my skills to a company that values excellence and innovation. I am particularly drawn to your reputation for [mention something specific about the company, e.g., "delivering cutting-edge electrical solutions" or "prioritizing customer satisfaction"]. In Nigeria Lagos, where infrastructure development is a cornerstone of economic growth, I believe that my experience and passion for electrical work would enable me to make a meaningful impact. I am eager to bring my technical knowledge, problem-solving abilities, and dedication to safety to your team.</w:t>
      </w:r>
    </w:p>
    <w:p>
      <w:pPr>
        <w:pStyle w:val="BodyText"/>
      </w:pPr>
      <w:r>
        <w:t xml:space="preserve">Thank you for considering my application. I would be honored to discuss how my background as an electrician in Nigeria Lagos aligns with the goals of your organization. Please feel free to contact me at [your phone number] or [your email address] at your earliest convenience. I look forward to the possibility of contributing to your company's continued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Nigeria Lagos</dc:title>
  <dc:creator/>
  <cp:keywords/>
  <dcterms:created xsi:type="dcterms:W3CDTF">2026-07-23T23:12:35Z</dcterms:created>
  <dcterms:modified xsi:type="dcterms:W3CDTF">2026-07-23T23:12:35Z</dcterms:modified>
</cp:coreProperties>
</file>

<file path=docProps/custom.xml><?xml version="1.0" encoding="utf-8"?>
<Properties xmlns="http://schemas.openxmlformats.org/officeDocument/2006/custom-properties" xmlns:vt="http://schemas.openxmlformats.org/officeDocument/2006/docPropsVTypes"/>
</file>